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377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602"/>
        <w:gridCol w:w="1102"/>
        <w:gridCol w:w="793"/>
        <w:gridCol w:w="1707"/>
        <w:gridCol w:w="817"/>
        <w:gridCol w:w="1167"/>
        <w:gridCol w:w="5586"/>
      </w:tblGrid>
      <w:tr w:rsidR="00B62CD1" w:rsidRPr="00AB47C4" w14:paraId="0A2358F5" w14:textId="77777777" w:rsidTr="00AB47C4">
        <w:tc>
          <w:tcPr>
            <w:tcW w:w="13774" w:type="dxa"/>
            <w:gridSpan w:val="7"/>
            <w:shd w:val="clear" w:color="auto" w:fill="D9D9D9"/>
          </w:tcPr>
          <w:p w14:paraId="26259073" w14:textId="77777777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b/>
                <w:color w:val="000000"/>
              </w:rPr>
            </w:pPr>
            <w:bookmarkStart w:id="0" w:name="_GoBack"/>
            <w:bookmarkEnd w:id="0"/>
            <w:r w:rsidRPr="00AB47C4">
              <w:rPr>
                <w:b/>
                <w:color w:val="000000"/>
              </w:rPr>
              <w:t>JOB DESCRIPTION</w:t>
            </w:r>
          </w:p>
        </w:tc>
      </w:tr>
      <w:tr w:rsidR="00B62CD1" w:rsidRPr="00AB47C4" w14:paraId="080B1469" w14:textId="77777777" w:rsidTr="00AB47C4">
        <w:tc>
          <w:tcPr>
            <w:tcW w:w="13774" w:type="dxa"/>
            <w:gridSpan w:val="7"/>
            <w:vAlign w:val="bottom"/>
          </w:tcPr>
          <w:p w14:paraId="091865EE" w14:textId="68EBE36E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b/>
                <w:color w:val="000000"/>
              </w:rPr>
            </w:pPr>
            <w:r w:rsidRPr="00AB47C4">
              <w:rPr>
                <w:b/>
                <w:color w:val="000000"/>
              </w:rPr>
              <w:t xml:space="preserve">DATE:  </w:t>
            </w:r>
          </w:p>
        </w:tc>
      </w:tr>
      <w:tr w:rsidR="00B62CD1" w:rsidRPr="00AB47C4" w14:paraId="2ADA1D5D" w14:textId="77777777" w:rsidTr="00AB47C4">
        <w:tc>
          <w:tcPr>
            <w:tcW w:w="2602" w:type="dxa"/>
            <w:shd w:val="clear" w:color="auto" w:fill="D9D9D9"/>
          </w:tcPr>
          <w:p w14:paraId="2C1AB56C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COMPANY:</w:t>
            </w:r>
          </w:p>
        </w:tc>
        <w:tc>
          <w:tcPr>
            <w:tcW w:w="1895" w:type="dxa"/>
            <w:gridSpan w:val="2"/>
          </w:tcPr>
          <w:p w14:paraId="17AEA955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2524" w:type="dxa"/>
            <w:gridSpan w:val="2"/>
            <w:shd w:val="clear" w:color="auto" w:fill="D9D9D9"/>
          </w:tcPr>
          <w:p w14:paraId="22A2E517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JOB TITLE:</w:t>
            </w:r>
          </w:p>
        </w:tc>
        <w:tc>
          <w:tcPr>
            <w:tcW w:w="6753" w:type="dxa"/>
            <w:gridSpan w:val="2"/>
          </w:tcPr>
          <w:p w14:paraId="5E3B7A92" w14:textId="7733BDEC" w:rsidR="00B62CD1" w:rsidRPr="00AB47C4" w:rsidRDefault="00C360D6" w:rsidP="00C360D6">
            <w:pPr>
              <w:spacing w:after="0" w:line="240" w:lineRule="auto"/>
              <w:rPr>
                <w:color w:val="000000"/>
              </w:rPr>
            </w:pPr>
            <w:r>
              <w:rPr>
                <w:color w:val="000000"/>
              </w:rPr>
              <w:t xml:space="preserve">           </w:t>
            </w:r>
            <w:r w:rsidR="000B7856">
              <w:rPr>
                <w:color w:val="000000"/>
              </w:rPr>
              <w:t>U</w:t>
            </w:r>
            <w:r w:rsidR="006775BA">
              <w:rPr>
                <w:color w:val="000000"/>
              </w:rPr>
              <w:t xml:space="preserve">TILITY COOK </w:t>
            </w:r>
          </w:p>
        </w:tc>
      </w:tr>
      <w:tr w:rsidR="00B62CD1" w:rsidRPr="00AB47C4" w14:paraId="447E9CB9" w14:textId="77777777" w:rsidTr="00AB47C4">
        <w:tc>
          <w:tcPr>
            <w:tcW w:w="2602" w:type="dxa"/>
            <w:shd w:val="clear" w:color="auto" w:fill="D9D9D9"/>
          </w:tcPr>
          <w:p w14:paraId="0CA548F6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DEPARTMENT:</w:t>
            </w:r>
          </w:p>
        </w:tc>
        <w:tc>
          <w:tcPr>
            <w:tcW w:w="1895" w:type="dxa"/>
            <w:gridSpan w:val="2"/>
          </w:tcPr>
          <w:p w14:paraId="3BECC67B" w14:textId="2E514B1C" w:rsidR="00B62CD1" w:rsidRPr="00AB47C4" w:rsidRDefault="00B62CD1" w:rsidP="00774A64">
            <w:pPr>
              <w:spacing w:after="0" w:line="240" w:lineRule="auto"/>
              <w:rPr>
                <w:color w:val="000000"/>
              </w:rPr>
            </w:pPr>
          </w:p>
        </w:tc>
        <w:tc>
          <w:tcPr>
            <w:tcW w:w="2524" w:type="dxa"/>
            <w:gridSpan w:val="2"/>
            <w:shd w:val="clear" w:color="auto" w:fill="D9D9D9"/>
          </w:tcPr>
          <w:p w14:paraId="0587309B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CURRENT INCUMBENT:</w:t>
            </w:r>
          </w:p>
        </w:tc>
        <w:tc>
          <w:tcPr>
            <w:tcW w:w="6753" w:type="dxa"/>
            <w:gridSpan w:val="2"/>
          </w:tcPr>
          <w:p w14:paraId="2E606E92" w14:textId="0CFAB2B6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1704A37A" w14:textId="77777777" w:rsidTr="00AB47C4">
        <w:tc>
          <w:tcPr>
            <w:tcW w:w="2602" w:type="dxa"/>
            <w:shd w:val="clear" w:color="auto" w:fill="D9D9D9"/>
          </w:tcPr>
          <w:p w14:paraId="484F3C33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DIRECT SUBORDINATES:</w:t>
            </w:r>
          </w:p>
        </w:tc>
        <w:tc>
          <w:tcPr>
            <w:tcW w:w="1895" w:type="dxa"/>
            <w:gridSpan w:val="2"/>
          </w:tcPr>
          <w:p w14:paraId="22C545F3" w14:textId="066DE9CC" w:rsidR="00B62CD1" w:rsidRPr="00AB47C4" w:rsidRDefault="00B62CD1" w:rsidP="001B5EB7">
            <w:pPr>
              <w:spacing w:after="0" w:line="240" w:lineRule="auto"/>
              <w:rPr>
                <w:color w:val="000000"/>
              </w:rPr>
            </w:pPr>
          </w:p>
        </w:tc>
        <w:tc>
          <w:tcPr>
            <w:tcW w:w="2524" w:type="dxa"/>
            <w:gridSpan w:val="2"/>
            <w:shd w:val="clear" w:color="auto" w:fill="D9D9D9"/>
          </w:tcPr>
          <w:p w14:paraId="05193174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INDIRECT SUBORDINATES:</w:t>
            </w:r>
          </w:p>
        </w:tc>
        <w:tc>
          <w:tcPr>
            <w:tcW w:w="6753" w:type="dxa"/>
            <w:gridSpan w:val="2"/>
          </w:tcPr>
          <w:p w14:paraId="328AEF21" w14:textId="19AD87F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0A916251" w14:textId="77777777" w:rsidTr="00AB47C4">
        <w:tc>
          <w:tcPr>
            <w:tcW w:w="3704" w:type="dxa"/>
            <w:gridSpan w:val="2"/>
            <w:shd w:val="clear" w:color="auto" w:fill="D9D9D9"/>
          </w:tcPr>
          <w:p w14:paraId="280034AC" w14:textId="20B58D5F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BRIEF DESCRIPTION</w:t>
            </w:r>
            <w:r w:rsidR="00B62CD1" w:rsidRPr="00AB47C4">
              <w:rPr>
                <w:color w:val="000000"/>
              </w:rPr>
              <w:t>:</w:t>
            </w:r>
          </w:p>
        </w:tc>
        <w:tc>
          <w:tcPr>
            <w:tcW w:w="10070" w:type="dxa"/>
            <w:gridSpan w:val="5"/>
          </w:tcPr>
          <w:p w14:paraId="2AF16A8D" w14:textId="6DDE26D5" w:rsidR="00B62CD1" w:rsidRPr="00C360D6" w:rsidRDefault="006775BA" w:rsidP="0023431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CA" w:eastAsia="en-CA" w:bidi="en-CA"/>
              </w:rPr>
              <w:t>The pos</w:t>
            </w:r>
            <w:r w:rsidR="009673DA">
              <w:rPr>
                <w:rFonts w:ascii="Arial" w:eastAsia="Arial" w:hAnsi="Arial" w:cs="Arial"/>
                <w:lang w:val="en-CA" w:eastAsia="en-CA" w:bidi="en-CA"/>
              </w:rPr>
              <w:t>t</w:t>
            </w:r>
            <w:r>
              <w:rPr>
                <w:rFonts w:ascii="Arial" w:eastAsia="Arial" w:hAnsi="Arial" w:cs="Arial"/>
                <w:lang w:val="en-CA" w:eastAsia="en-CA" w:bidi="en-CA"/>
              </w:rPr>
              <w:t xml:space="preserve"> of utility cook </w:t>
            </w:r>
            <w:r w:rsidR="009673DA">
              <w:rPr>
                <w:rFonts w:ascii="Arial" w:eastAsia="Arial" w:hAnsi="Arial" w:cs="Arial"/>
                <w:lang w:val="en-CA" w:eastAsia="en-CA" w:bidi="en-CA"/>
              </w:rPr>
              <w:t>entails</w:t>
            </w:r>
            <w:r>
              <w:rPr>
                <w:rFonts w:ascii="Arial" w:eastAsia="Arial" w:hAnsi="Arial" w:cs="Arial"/>
                <w:lang w:val="en-CA" w:eastAsia="en-CA" w:bidi="en-CA"/>
              </w:rPr>
              <w:t xml:space="preserve"> performing various tasks in the kitchen; preparing food and ingredients, operating and cleaning kitchen equipment such as food warmers, grinders and mixers, working on plate preparation, and maintaining cleanness of the kitchen and service areas</w:t>
            </w:r>
            <w:r>
              <w:rPr>
                <w:rFonts w:ascii="Arial" w:eastAsia="Arial" w:hAnsi="Arial" w:cs="Arial"/>
                <w:lang w:val="en-US" w:bidi="en-US"/>
              </w:rPr>
              <w:t>.</w:t>
            </w:r>
          </w:p>
        </w:tc>
      </w:tr>
      <w:tr w:rsidR="00B62CD1" w:rsidRPr="00AB47C4" w14:paraId="36208208" w14:textId="77777777" w:rsidTr="00AB47C4">
        <w:tc>
          <w:tcPr>
            <w:tcW w:w="3704" w:type="dxa"/>
            <w:gridSpan w:val="2"/>
            <w:shd w:val="clear" w:color="auto" w:fill="D9D9D9"/>
          </w:tcPr>
          <w:p w14:paraId="06756EA8" w14:textId="204E3EF0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 xml:space="preserve">QUALIFICATIONS &amp; </w:t>
            </w:r>
            <w:r w:rsidR="00B62CD1" w:rsidRPr="00AB47C4">
              <w:rPr>
                <w:color w:val="000000"/>
              </w:rPr>
              <w:t>REQUIREMENTS:</w:t>
            </w:r>
          </w:p>
        </w:tc>
        <w:tc>
          <w:tcPr>
            <w:tcW w:w="10070" w:type="dxa"/>
            <w:gridSpan w:val="5"/>
          </w:tcPr>
          <w:p w14:paraId="479F80AE" w14:textId="77777777" w:rsidR="006775BA" w:rsidRDefault="006775BA" w:rsidP="006775BA">
            <w:pPr>
              <w:numPr>
                <w:ilvl w:val="0"/>
                <w:numId w:val="35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A high school diploma or equivalent;</w:t>
            </w:r>
          </w:p>
          <w:p w14:paraId="4D1866E8" w14:textId="7CF79853" w:rsidR="006775BA" w:rsidRDefault="006775BA" w:rsidP="006775BA">
            <w:pPr>
              <w:numPr>
                <w:ilvl w:val="0"/>
                <w:numId w:val="35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 xml:space="preserve">Ability to adjust actions </w:t>
            </w:r>
            <w:commentRangeStart w:id="1"/>
            <w:r w:rsidRPr="000E0B74">
              <w:rPr>
                <w:rFonts w:ascii="Arial" w:eastAsia="Arial" w:hAnsi="Arial" w:cs="Arial"/>
                <w:i/>
                <w:noProof/>
                <w:lang w:val="en-US" w:bidi="en-US"/>
              </w:rPr>
              <w:t>in re</w:t>
            </w:r>
            <w:commentRangeEnd w:id="1"/>
            <w:r w:rsidR="000E0B74">
              <w:rPr>
                <w:rStyle w:val="CommentReference"/>
              </w:rPr>
              <w:commentReference w:id="1"/>
            </w:r>
            <w:r w:rsidRPr="006775BA">
              <w:rPr>
                <w:rFonts w:ascii="Arial" w:eastAsia="Arial" w:hAnsi="Arial" w:cs="Arial"/>
                <w:noProof/>
                <w:lang w:val="en-US" w:bidi="en-US"/>
              </w:rPr>
              <w:t>lation to</w:t>
            </w:r>
            <w:r>
              <w:rPr>
                <w:rFonts w:ascii="Arial" w:eastAsia="Arial" w:hAnsi="Arial" w:cs="Arial"/>
                <w:lang w:val="en-US" w:bidi="en-US"/>
              </w:rPr>
              <w:t xml:space="preserve"> others' actions, to monitor or assess performance of yourself, other individuals, or </w:t>
            </w:r>
            <w:r w:rsidRPr="006775BA">
              <w:rPr>
                <w:rFonts w:ascii="Arial" w:eastAsia="Arial" w:hAnsi="Arial" w:cs="Arial"/>
                <w:noProof/>
                <w:lang w:val="en-US" w:bidi="en-US"/>
              </w:rPr>
              <w:t>organi</w:t>
            </w:r>
            <w:r>
              <w:rPr>
                <w:rFonts w:ascii="Arial" w:eastAsia="Arial" w:hAnsi="Arial" w:cs="Arial"/>
                <w:noProof/>
                <w:lang w:val="en-US" w:bidi="en-US"/>
              </w:rPr>
              <w:t>s</w:t>
            </w:r>
            <w:r w:rsidRPr="006775BA">
              <w:rPr>
                <w:rFonts w:ascii="Arial" w:eastAsia="Arial" w:hAnsi="Arial" w:cs="Arial"/>
                <w:noProof/>
                <w:lang w:val="en-US" w:bidi="en-US"/>
              </w:rPr>
              <w:t>ations</w:t>
            </w:r>
            <w:r>
              <w:rPr>
                <w:rFonts w:ascii="Arial" w:eastAsia="Arial" w:hAnsi="Arial" w:cs="Arial"/>
                <w:lang w:val="en-US" w:bidi="en-US"/>
              </w:rPr>
              <w:t xml:space="preserve"> to make improvements or take corrective action;</w:t>
            </w:r>
          </w:p>
          <w:p w14:paraId="3C30A800" w14:textId="77777777" w:rsidR="006775BA" w:rsidRDefault="006775BA" w:rsidP="006775BA">
            <w:pPr>
              <w:numPr>
                <w:ilvl w:val="0"/>
                <w:numId w:val="35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Ability to give full attention to what other people are saying.</w:t>
            </w:r>
          </w:p>
          <w:p w14:paraId="6F7D5486" w14:textId="31A9DA0C" w:rsidR="00B62CD1" w:rsidRPr="00AB47C4" w:rsidRDefault="006775BA" w:rsidP="006775BA">
            <w:pPr>
              <w:tabs>
                <w:tab w:val="left" w:pos="1275"/>
              </w:tabs>
              <w:spacing w:after="0" w:line="240" w:lineRule="auto"/>
              <w:rPr>
                <w:rFonts w:cs="Calibri"/>
                <w:color w:val="000000"/>
              </w:rPr>
            </w:pPr>
            <w:r>
              <w:rPr>
                <w:rFonts w:ascii="Arial" w:eastAsia="Arial" w:hAnsi="Arial" w:cs="Arial"/>
                <w:lang w:val="en-US" w:bidi="en-US"/>
              </w:rPr>
              <w:br w:type="page"/>
            </w:r>
          </w:p>
        </w:tc>
      </w:tr>
      <w:tr w:rsidR="00B62CD1" w:rsidRPr="00AB47C4" w14:paraId="51FD96E9" w14:textId="77777777" w:rsidTr="00AB47C4">
        <w:tc>
          <w:tcPr>
            <w:tcW w:w="3704" w:type="dxa"/>
            <w:gridSpan w:val="2"/>
            <w:shd w:val="clear" w:color="auto" w:fill="D9D9D9"/>
          </w:tcPr>
          <w:p w14:paraId="18292F5F" w14:textId="30C5317D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COMPETENCIES:</w:t>
            </w:r>
          </w:p>
        </w:tc>
        <w:tc>
          <w:tcPr>
            <w:tcW w:w="10070" w:type="dxa"/>
            <w:gridSpan w:val="5"/>
          </w:tcPr>
          <w:p w14:paraId="2770D9AB" w14:textId="77777777" w:rsidR="006775BA" w:rsidRDefault="006775BA" w:rsidP="006775BA">
            <w:pPr>
              <w:numPr>
                <w:ilvl w:val="0"/>
                <w:numId w:val="35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Dependability — Job requires being reliable, responsible, and dependable, and fulfilling obligations.</w:t>
            </w:r>
          </w:p>
          <w:p w14:paraId="2F5B3137" w14:textId="67E2CB49" w:rsidR="006775BA" w:rsidRDefault="006775BA" w:rsidP="006775BA">
            <w:pPr>
              <w:numPr>
                <w:ilvl w:val="0"/>
                <w:numId w:val="35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 xml:space="preserve">Self Control — Job requires maintaining composure, keeping emotions in check, controlling anger, and avoiding aggressive </w:t>
            </w:r>
            <w:r w:rsidRPr="006775BA">
              <w:rPr>
                <w:rFonts w:ascii="Arial" w:eastAsia="Arial" w:hAnsi="Arial" w:cs="Arial"/>
                <w:noProof/>
                <w:lang w:val="en-US" w:bidi="en-US"/>
              </w:rPr>
              <w:t>behavio</w:t>
            </w:r>
            <w:r>
              <w:rPr>
                <w:rFonts w:ascii="Arial" w:eastAsia="Arial" w:hAnsi="Arial" w:cs="Arial"/>
                <w:noProof/>
                <w:lang w:val="en-US" w:bidi="en-US"/>
              </w:rPr>
              <w:t>u</w:t>
            </w:r>
            <w:r w:rsidRPr="006775BA">
              <w:rPr>
                <w:rFonts w:ascii="Arial" w:eastAsia="Arial" w:hAnsi="Arial" w:cs="Arial"/>
                <w:noProof/>
                <w:lang w:val="en-US" w:bidi="en-US"/>
              </w:rPr>
              <w:t>r</w:t>
            </w:r>
            <w:r>
              <w:rPr>
                <w:rFonts w:ascii="Arial" w:eastAsia="Arial" w:hAnsi="Arial" w:cs="Arial"/>
                <w:lang w:val="en-US" w:bidi="en-US"/>
              </w:rPr>
              <w:t>, even in very difficult situations.</w:t>
            </w:r>
          </w:p>
          <w:p w14:paraId="587BD861" w14:textId="77777777" w:rsidR="006775BA" w:rsidRDefault="006775BA" w:rsidP="006775BA">
            <w:pPr>
              <w:numPr>
                <w:ilvl w:val="0"/>
                <w:numId w:val="35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Attention to Detail — Job requires being careful about detail and thorough in completing work tasks.</w:t>
            </w:r>
          </w:p>
          <w:p w14:paraId="2228F36E" w14:textId="77777777" w:rsidR="006775BA" w:rsidRDefault="006775BA" w:rsidP="006775BA">
            <w:pPr>
              <w:numPr>
                <w:ilvl w:val="0"/>
                <w:numId w:val="35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Cooperation — Job requires being pleasant with others on the job and displaying a good-natured, cooperative attitude.</w:t>
            </w:r>
          </w:p>
          <w:p w14:paraId="180F95E9" w14:textId="774E16B9" w:rsidR="006775BA" w:rsidRDefault="006775BA" w:rsidP="006775BA">
            <w:pPr>
              <w:numPr>
                <w:ilvl w:val="0"/>
                <w:numId w:val="35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 xml:space="preserve">Stress Tolerance — Job requires accepting criticism and dealing calmly and effectively with </w:t>
            </w:r>
            <w:r w:rsidRPr="006775BA">
              <w:rPr>
                <w:rFonts w:ascii="Arial" w:eastAsia="Arial" w:hAnsi="Arial" w:cs="Arial"/>
                <w:noProof/>
                <w:lang w:val="en-US" w:bidi="en-US"/>
              </w:rPr>
              <w:t>high</w:t>
            </w:r>
            <w:r>
              <w:rPr>
                <w:rFonts w:ascii="Arial" w:eastAsia="Arial" w:hAnsi="Arial" w:cs="Arial"/>
                <w:noProof/>
                <w:lang w:val="en-US" w:bidi="en-US"/>
              </w:rPr>
              <w:t>-</w:t>
            </w:r>
            <w:r w:rsidRPr="006775BA">
              <w:rPr>
                <w:rFonts w:ascii="Arial" w:eastAsia="Arial" w:hAnsi="Arial" w:cs="Arial"/>
                <w:noProof/>
                <w:lang w:val="en-US" w:bidi="en-US"/>
              </w:rPr>
              <w:t>stress</w:t>
            </w:r>
            <w:r>
              <w:rPr>
                <w:rFonts w:ascii="Arial" w:eastAsia="Arial" w:hAnsi="Arial" w:cs="Arial"/>
                <w:lang w:val="en-US" w:bidi="en-US"/>
              </w:rPr>
              <w:t xml:space="preserve"> situations.</w:t>
            </w:r>
          </w:p>
          <w:p w14:paraId="00DA4E61" w14:textId="38752D28" w:rsidR="00B62CD1" w:rsidRPr="00F433BD" w:rsidRDefault="00B62CD1" w:rsidP="000B785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</w:p>
        </w:tc>
      </w:tr>
      <w:tr w:rsidR="00B62CD1" w:rsidRPr="00AB47C4" w14:paraId="00AC4D92" w14:textId="77777777" w:rsidTr="00AB47C4">
        <w:tc>
          <w:tcPr>
            <w:tcW w:w="3704" w:type="dxa"/>
            <w:gridSpan w:val="2"/>
            <w:shd w:val="clear" w:color="auto" w:fill="D9D9D9"/>
          </w:tcPr>
          <w:p w14:paraId="089340EA" w14:textId="63FD65F3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TASKS</w:t>
            </w:r>
            <w:r w:rsidR="00B62CD1" w:rsidRPr="00AB47C4">
              <w:rPr>
                <w:color w:val="000000"/>
              </w:rPr>
              <w:t>:</w:t>
            </w:r>
          </w:p>
        </w:tc>
        <w:tc>
          <w:tcPr>
            <w:tcW w:w="10070" w:type="dxa"/>
            <w:gridSpan w:val="5"/>
          </w:tcPr>
          <w:p w14:paraId="7D7CAACA" w14:textId="71967321" w:rsidR="006775BA" w:rsidRDefault="006775BA" w:rsidP="006775BA">
            <w:pPr>
              <w:numPr>
                <w:ilvl w:val="0"/>
                <w:numId w:val="35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 xml:space="preserve">Preparing </w:t>
            </w:r>
            <w:r w:rsidRPr="006775BA">
              <w:rPr>
                <w:rFonts w:ascii="Arial" w:eastAsia="Arial" w:hAnsi="Arial" w:cs="Arial"/>
                <w:noProof/>
                <w:lang w:val="en-US" w:bidi="en-US"/>
              </w:rPr>
              <w:t>appeti</w:t>
            </w:r>
            <w:r>
              <w:rPr>
                <w:rFonts w:ascii="Arial" w:eastAsia="Arial" w:hAnsi="Arial" w:cs="Arial"/>
                <w:noProof/>
                <w:lang w:val="en-US" w:bidi="en-US"/>
              </w:rPr>
              <w:t>s</w:t>
            </w:r>
            <w:r w:rsidRPr="006775BA">
              <w:rPr>
                <w:rFonts w:ascii="Arial" w:eastAsia="Arial" w:hAnsi="Arial" w:cs="Arial"/>
                <w:noProof/>
                <w:lang w:val="en-US" w:bidi="en-US"/>
              </w:rPr>
              <w:t>ers</w:t>
            </w:r>
            <w:r>
              <w:rPr>
                <w:rFonts w:ascii="Arial" w:eastAsia="Arial" w:hAnsi="Arial" w:cs="Arial"/>
                <w:lang w:val="en-US" w:bidi="en-US"/>
              </w:rPr>
              <w:t>, salads, desserts and baking cookies and muffins;</w:t>
            </w:r>
          </w:p>
          <w:p w14:paraId="32B0F335" w14:textId="77777777" w:rsidR="006775BA" w:rsidRDefault="006775BA" w:rsidP="006775BA">
            <w:pPr>
              <w:numPr>
                <w:ilvl w:val="0"/>
                <w:numId w:val="35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lastRenderedPageBreak/>
              <w:t>Working floor for special events, carving meat, working pasta and</w:t>
            </w:r>
            <w:r>
              <w:rPr>
                <w:rFonts w:ascii="Arial" w:eastAsia="Arial" w:hAnsi="Arial" w:cs="Arial"/>
                <w:lang w:val="en-CA" w:eastAsia="en-CA" w:bidi="en-CA"/>
              </w:rPr>
              <w:t xml:space="preserve"> omelette</w:t>
            </w:r>
            <w:r>
              <w:rPr>
                <w:rFonts w:ascii="Arial" w:eastAsia="Arial" w:hAnsi="Arial" w:cs="Arial"/>
                <w:lang w:val="en-US" w:bidi="en-US"/>
              </w:rPr>
              <w:t xml:space="preserve"> stations;</w:t>
            </w:r>
          </w:p>
          <w:p w14:paraId="496EFA6A" w14:textId="77777777" w:rsidR="006775BA" w:rsidRDefault="006775BA" w:rsidP="006775BA">
            <w:pPr>
              <w:numPr>
                <w:ilvl w:val="0"/>
                <w:numId w:val="35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Assisting lead cook;</w:t>
            </w:r>
          </w:p>
          <w:p w14:paraId="41899D42" w14:textId="6B50481C" w:rsidR="006775BA" w:rsidRDefault="006775BA" w:rsidP="006775BA">
            <w:pPr>
              <w:numPr>
                <w:ilvl w:val="0"/>
                <w:numId w:val="35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Assist</w:t>
            </w:r>
            <w:r w:rsidR="009673DA">
              <w:rPr>
                <w:rFonts w:ascii="Arial" w:eastAsia="Arial" w:hAnsi="Arial" w:cs="Arial"/>
                <w:lang w:val="en-US" w:bidi="en-US"/>
              </w:rPr>
              <w:t xml:space="preserve">ing </w:t>
            </w:r>
            <w:r>
              <w:rPr>
                <w:rFonts w:ascii="Arial" w:eastAsia="Arial" w:hAnsi="Arial" w:cs="Arial"/>
                <w:lang w:val="en-US" w:bidi="en-US"/>
              </w:rPr>
              <w:t>sous-chefs;</w:t>
            </w:r>
          </w:p>
          <w:p w14:paraId="5762C444" w14:textId="77777777" w:rsidR="006775BA" w:rsidRDefault="006775BA" w:rsidP="006775BA">
            <w:pPr>
              <w:numPr>
                <w:ilvl w:val="0"/>
                <w:numId w:val="35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Disassembling, cleaning and reassembling kitchen equipment;</w:t>
            </w:r>
          </w:p>
          <w:p w14:paraId="03105600" w14:textId="6E180A04" w:rsidR="006775BA" w:rsidRDefault="006775BA" w:rsidP="006775BA">
            <w:pPr>
              <w:numPr>
                <w:ilvl w:val="0"/>
                <w:numId w:val="35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 xml:space="preserve">Operating grinders, </w:t>
            </w:r>
            <w:r w:rsidRPr="006775BA">
              <w:rPr>
                <w:rFonts w:ascii="Arial" w:eastAsia="Arial" w:hAnsi="Arial" w:cs="Arial"/>
                <w:noProof/>
                <w:lang w:val="en-US" w:bidi="en-US"/>
              </w:rPr>
              <w:t>tenderi</w:t>
            </w:r>
            <w:r>
              <w:rPr>
                <w:rFonts w:ascii="Arial" w:eastAsia="Arial" w:hAnsi="Arial" w:cs="Arial"/>
                <w:noProof/>
                <w:lang w:val="en-US" w:bidi="en-US"/>
              </w:rPr>
              <w:t>s</w:t>
            </w:r>
            <w:r w:rsidRPr="006775BA">
              <w:rPr>
                <w:rFonts w:ascii="Arial" w:eastAsia="Arial" w:hAnsi="Arial" w:cs="Arial"/>
                <w:noProof/>
                <w:lang w:val="en-US" w:bidi="en-US"/>
              </w:rPr>
              <w:t>ers</w:t>
            </w:r>
            <w:r>
              <w:rPr>
                <w:rFonts w:ascii="Arial" w:eastAsia="Arial" w:hAnsi="Arial" w:cs="Arial"/>
                <w:lang w:val="en-US" w:bidi="en-US"/>
              </w:rPr>
              <w:t>, ranges, griddles, fryers, broilers and toasters;</w:t>
            </w:r>
          </w:p>
          <w:p w14:paraId="24BFE3B1" w14:textId="77777777" w:rsidR="006775BA" w:rsidRDefault="006775BA" w:rsidP="006775BA">
            <w:pPr>
              <w:numPr>
                <w:ilvl w:val="0"/>
                <w:numId w:val="35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Identifying needs and requesting tool and equipment repairs;</w:t>
            </w:r>
          </w:p>
          <w:p w14:paraId="708EBECA" w14:textId="77777777" w:rsidR="006775BA" w:rsidRDefault="006775BA" w:rsidP="006775BA">
            <w:pPr>
              <w:numPr>
                <w:ilvl w:val="0"/>
                <w:numId w:val="35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Inspect and clean food preparation areas, such as equipment and work surfaces, or serving areas to ensure safe and sanitary food-handling practices;</w:t>
            </w:r>
          </w:p>
          <w:p w14:paraId="2F3A32C9" w14:textId="42D68FE9" w:rsidR="006775BA" w:rsidRDefault="006775BA" w:rsidP="006775BA">
            <w:pPr>
              <w:numPr>
                <w:ilvl w:val="0"/>
                <w:numId w:val="35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 xml:space="preserve">Monitoring product use throughout serving period to prevent </w:t>
            </w:r>
            <w:r w:rsidRPr="006775BA">
              <w:rPr>
                <w:rFonts w:ascii="Arial" w:eastAsia="Arial" w:hAnsi="Arial" w:cs="Arial"/>
                <w:noProof/>
                <w:lang w:val="en-US" w:bidi="en-US"/>
              </w:rPr>
              <w:t>overproduction</w:t>
            </w:r>
            <w:r>
              <w:rPr>
                <w:rFonts w:ascii="Arial" w:eastAsia="Arial" w:hAnsi="Arial" w:cs="Arial"/>
                <w:lang w:val="en-US" w:bidi="en-US"/>
              </w:rPr>
              <w:t xml:space="preserve"> or early depletion;</w:t>
            </w:r>
          </w:p>
          <w:p w14:paraId="66BB15F8" w14:textId="77777777" w:rsidR="006775BA" w:rsidRDefault="006775BA" w:rsidP="006775BA">
            <w:pPr>
              <w:numPr>
                <w:ilvl w:val="0"/>
                <w:numId w:val="35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Weigh, measure, and mix ingredients according to recipes or personal judgment, using various kitchen utensils and equipment;</w:t>
            </w:r>
          </w:p>
          <w:p w14:paraId="2F0F7FF3" w14:textId="2767C777" w:rsidR="00B62CD1" w:rsidRPr="00F433BD" w:rsidRDefault="00B62CD1" w:rsidP="0034197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</w:p>
        </w:tc>
      </w:tr>
      <w:tr w:rsidR="00B62CD1" w:rsidRPr="00AB47C4" w14:paraId="544BC4CE" w14:textId="77777777" w:rsidTr="00AB47C4">
        <w:tc>
          <w:tcPr>
            <w:tcW w:w="3704" w:type="dxa"/>
            <w:gridSpan w:val="2"/>
            <w:shd w:val="clear" w:color="auto" w:fill="D9D9D9"/>
          </w:tcPr>
          <w:p w14:paraId="6D2887AB" w14:textId="1247DC17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lastRenderedPageBreak/>
              <w:t>LINES OF COMMUNICATION</w:t>
            </w:r>
            <w:r w:rsidR="00B62CD1" w:rsidRPr="00AB47C4">
              <w:rPr>
                <w:color w:val="000000"/>
              </w:rPr>
              <w:t>:</w:t>
            </w:r>
          </w:p>
        </w:tc>
        <w:tc>
          <w:tcPr>
            <w:tcW w:w="10070" w:type="dxa"/>
            <w:gridSpan w:val="5"/>
          </w:tcPr>
          <w:p w14:paraId="333A07D8" w14:textId="6E2F4449" w:rsidR="00B62CD1" w:rsidRPr="00774A64" w:rsidRDefault="00540314" w:rsidP="00540314">
            <w:pPr>
              <w:pStyle w:val="ListParagraph"/>
              <w:spacing w:after="0" w:line="240" w:lineRule="auto"/>
              <w:ind w:left="407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SPECIFY</w:t>
            </w:r>
          </w:p>
        </w:tc>
      </w:tr>
      <w:tr w:rsidR="00B62CD1" w:rsidRPr="00AB47C4" w14:paraId="6FE36D29" w14:textId="77777777" w:rsidTr="00AB47C4">
        <w:tc>
          <w:tcPr>
            <w:tcW w:w="3704" w:type="dxa"/>
            <w:gridSpan w:val="2"/>
            <w:shd w:val="clear" w:color="auto" w:fill="D9D9D9"/>
          </w:tcPr>
          <w:p w14:paraId="79C9FCC8" w14:textId="64F1CE4A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WORKING CONDITIONS</w:t>
            </w:r>
            <w:r w:rsidR="00B62CD1" w:rsidRPr="00AB47C4">
              <w:rPr>
                <w:color w:val="000000"/>
              </w:rPr>
              <w:t>:</w:t>
            </w:r>
          </w:p>
        </w:tc>
        <w:tc>
          <w:tcPr>
            <w:tcW w:w="10070" w:type="dxa"/>
            <w:gridSpan w:val="5"/>
          </w:tcPr>
          <w:p w14:paraId="3DAD8930" w14:textId="77777777" w:rsidR="001B5EB7" w:rsidRDefault="001B5EB7" w:rsidP="00540314">
            <w:pPr>
              <w:spacing w:after="0" w:line="240" w:lineRule="auto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 xml:space="preserve">       </w:t>
            </w:r>
            <w:r w:rsidR="00540314">
              <w:rPr>
                <w:rFonts w:cs="Calibri"/>
                <w:color w:val="000000"/>
              </w:rPr>
              <w:t xml:space="preserve"> Indicate whether the position is half time or full time.  List any unique working conditions such as hours</w:t>
            </w:r>
          </w:p>
          <w:p w14:paraId="6BB73E71" w14:textId="156D2EF6" w:rsidR="00B62CD1" w:rsidRPr="00774A64" w:rsidRDefault="001B5EB7" w:rsidP="00540314">
            <w:pPr>
              <w:spacing w:after="0" w:line="240" w:lineRule="auto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 xml:space="preserve">     </w:t>
            </w:r>
            <w:r w:rsidR="00540314">
              <w:rPr>
                <w:rFonts w:cs="Calibri"/>
                <w:color w:val="000000"/>
              </w:rPr>
              <w:t xml:space="preserve"> </w:t>
            </w:r>
            <w:r>
              <w:rPr>
                <w:rFonts w:cs="Calibri"/>
                <w:color w:val="000000"/>
              </w:rPr>
              <w:t xml:space="preserve">  </w:t>
            </w:r>
            <w:r w:rsidR="00540314">
              <w:rPr>
                <w:rFonts w:cs="Calibri"/>
                <w:color w:val="000000"/>
              </w:rPr>
              <w:t>etc.</w:t>
            </w:r>
          </w:p>
        </w:tc>
      </w:tr>
      <w:tr w:rsidR="00B62CD1" w:rsidRPr="00AB47C4" w14:paraId="28229691" w14:textId="77777777" w:rsidTr="00AB47C4">
        <w:tc>
          <w:tcPr>
            <w:tcW w:w="2602" w:type="dxa"/>
          </w:tcPr>
          <w:p w14:paraId="55E2F36F" w14:textId="77777777" w:rsidR="00B62CD1" w:rsidRPr="00AB47C4" w:rsidRDefault="00B62CD1" w:rsidP="00AB47C4">
            <w:pPr>
              <w:spacing w:after="0" w:line="240" w:lineRule="auto"/>
              <w:rPr>
                <w:rFonts w:cs="Calibri"/>
                <w:color w:val="000000"/>
              </w:rPr>
            </w:pPr>
          </w:p>
        </w:tc>
        <w:tc>
          <w:tcPr>
            <w:tcW w:w="5586" w:type="dxa"/>
            <w:gridSpan w:val="5"/>
          </w:tcPr>
          <w:p w14:paraId="7EA1C209" w14:textId="77777777" w:rsidR="00B62CD1" w:rsidRPr="00AB47C4" w:rsidRDefault="00B62CD1" w:rsidP="00AB47C4">
            <w:pPr>
              <w:spacing w:after="0" w:line="240" w:lineRule="auto"/>
              <w:ind w:left="92"/>
              <w:rPr>
                <w:rFonts w:cs="Calibri"/>
                <w:color w:val="000000"/>
              </w:rPr>
            </w:pPr>
          </w:p>
        </w:tc>
        <w:tc>
          <w:tcPr>
            <w:tcW w:w="5586" w:type="dxa"/>
          </w:tcPr>
          <w:p w14:paraId="1E9DD5DF" w14:textId="77777777" w:rsidR="00B62CD1" w:rsidRPr="00AB47C4" w:rsidRDefault="00B62CD1" w:rsidP="00AB47C4">
            <w:pPr>
              <w:spacing w:after="0" w:line="240" w:lineRule="auto"/>
              <w:ind w:left="360"/>
              <w:rPr>
                <w:rFonts w:cs="Calibri"/>
                <w:color w:val="000000"/>
              </w:rPr>
            </w:pPr>
          </w:p>
        </w:tc>
      </w:tr>
      <w:tr w:rsidR="00B62CD1" w:rsidRPr="00AB47C4" w14:paraId="256CCC67" w14:textId="77777777" w:rsidTr="00AB47C4">
        <w:tc>
          <w:tcPr>
            <w:tcW w:w="2602" w:type="dxa"/>
          </w:tcPr>
          <w:p w14:paraId="51F70840" w14:textId="77777777" w:rsidR="00B62CD1" w:rsidRPr="00AB47C4" w:rsidRDefault="00B62CD1" w:rsidP="00AB47C4">
            <w:pPr>
              <w:spacing w:after="0" w:line="240" w:lineRule="auto"/>
              <w:rPr>
                <w:rFonts w:cs="Calibri"/>
                <w:color w:val="000000"/>
              </w:rPr>
            </w:pPr>
          </w:p>
        </w:tc>
        <w:tc>
          <w:tcPr>
            <w:tcW w:w="5586" w:type="dxa"/>
            <w:gridSpan w:val="5"/>
          </w:tcPr>
          <w:p w14:paraId="0D045559" w14:textId="77777777" w:rsidR="00B62CD1" w:rsidRPr="00AB47C4" w:rsidRDefault="00B62CD1" w:rsidP="00AB47C4">
            <w:pPr>
              <w:pStyle w:val="ListParagraph"/>
              <w:spacing w:after="0" w:line="240" w:lineRule="auto"/>
              <w:ind w:left="459"/>
              <w:rPr>
                <w:rFonts w:cs="Calibri"/>
                <w:color w:val="000000"/>
                <w:highlight w:val="magenta"/>
              </w:rPr>
            </w:pPr>
          </w:p>
        </w:tc>
        <w:tc>
          <w:tcPr>
            <w:tcW w:w="5586" w:type="dxa"/>
          </w:tcPr>
          <w:p w14:paraId="7A4ADF7E" w14:textId="77777777" w:rsidR="00B62CD1" w:rsidRPr="00AB47C4" w:rsidRDefault="00B62CD1" w:rsidP="00AB47C4">
            <w:pPr>
              <w:spacing w:after="0" w:line="240" w:lineRule="auto"/>
              <w:ind w:left="360"/>
              <w:rPr>
                <w:rFonts w:cs="Calibri"/>
                <w:color w:val="000000"/>
              </w:rPr>
            </w:pPr>
          </w:p>
        </w:tc>
      </w:tr>
      <w:tr w:rsidR="00B62CD1" w:rsidRPr="00AB47C4" w14:paraId="4ABEABDE" w14:textId="77777777" w:rsidTr="00AB47C4">
        <w:tc>
          <w:tcPr>
            <w:tcW w:w="8188" w:type="dxa"/>
            <w:gridSpan w:val="6"/>
            <w:shd w:val="clear" w:color="auto" w:fill="D9D9D9"/>
          </w:tcPr>
          <w:p w14:paraId="59EA46FC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SIGNATORIES:</w:t>
            </w:r>
          </w:p>
        </w:tc>
        <w:tc>
          <w:tcPr>
            <w:tcW w:w="5586" w:type="dxa"/>
            <w:shd w:val="clear" w:color="auto" w:fill="D9D9D9"/>
          </w:tcPr>
          <w:p w14:paraId="0BB21AE6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4DACF4E3" w14:textId="77777777" w:rsidTr="00AB47C4">
        <w:tc>
          <w:tcPr>
            <w:tcW w:w="2602" w:type="dxa"/>
          </w:tcPr>
          <w:p w14:paraId="0FD433FA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3602" w:type="dxa"/>
            <w:gridSpan w:val="3"/>
            <w:shd w:val="clear" w:color="auto" w:fill="D9D9D9"/>
          </w:tcPr>
          <w:p w14:paraId="5ADAA681" w14:textId="77777777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color w:val="000000"/>
              </w:rPr>
            </w:pPr>
            <w:r w:rsidRPr="00AB47C4">
              <w:rPr>
                <w:color w:val="000000"/>
              </w:rPr>
              <w:t>NAME:</w:t>
            </w:r>
          </w:p>
        </w:tc>
        <w:tc>
          <w:tcPr>
            <w:tcW w:w="1984" w:type="dxa"/>
            <w:gridSpan w:val="2"/>
            <w:shd w:val="clear" w:color="auto" w:fill="D9D9D9"/>
          </w:tcPr>
          <w:p w14:paraId="113294E8" w14:textId="77777777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color w:val="000000"/>
              </w:rPr>
            </w:pPr>
            <w:r w:rsidRPr="00AB47C4">
              <w:rPr>
                <w:color w:val="000000"/>
              </w:rPr>
              <w:t>DATE:</w:t>
            </w:r>
          </w:p>
        </w:tc>
        <w:tc>
          <w:tcPr>
            <w:tcW w:w="5586" w:type="dxa"/>
            <w:shd w:val="clear" w:color="auto" w:fill="D9D9D9"/>
          </w:tcPr>
          <w:p w14:paraId="5C874D4A" w14:textId="77777777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color w:val="000000"/>
              </w:rPr>
            </w:pPr>
            <w:r w:rsidRPr="00AB47C4">
              <w:rPr>
                <w:color w:val="000000"/>
              </w:rPr>
              <w:t>SIGNATURE:</w:t>
            </w:r>
          </w:p>
        </w:tc>
      </w:tr>
      <w:tr w:rsidR="00B62CD1" w:rsidRPr="00AB47C4" w14:paraId="16E3F61E" w14:textId="77777777" w:rsidTr="00AB47C4">
        <w:tc>
          <w:tcPr>
            <w:tcW w:w="2602" w:type="dxa"/>
            <w:shd w:val="clear" w:color="auto" w:fill="D9D9D9"/>
          </w:tcPr>
          <w:p w14:paraId="7F3B7C9B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INCUMBENT:</w:t>
            </w:r>
          </w:p>
        </w:tc>
        <w:tc>
          <w:tcPr>
            <w:tcW w:w="3602" w:type="dxa"/>
            <w:gridSpan w:val="3"/>
          </w:tcPr>
          <w:p w14:paraId="282845D7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1984" w:type="dxa"/>
            <w:gridSpan w:val="2"/>
          </w:tcPr>
          <w:p w14:paraId="2C0C0294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5586" w:type="dxa"/>
          </w:tcPr>
          <w:p w14:paraId="63CBA774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4643EA7A" w14:textId="77777777" w:rsidTr="00AB47C4">
        <w:tc>
          <w:tcPr>
            <w:tcW w:w="2602" w:type="dxa"/>
            <w:shd w:val="clear" w:color="auto" w:fill="D9D9D9"/>
          </w:tcPr>
          <w:p w14:paraId="4265A2BB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LINE MANAGER:</w:t>
            </w:r>
          </w:p>
        </w:tc>
        <w:tc>
          <w:tcPr>
            <w:tcW w:w="3602" w:type="dxa"/>
            <w:gridSpan w:val="3"/>
          </w:tcPr>
          <w:p w14:paraId="5020C4DD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1984" w:type="dxa"/>
            <w:gridSpan w:val="2"/>
          </w:tcPr>
          <w:p w14:paraId="142D1F77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5586" w:type="dxa"/>
          </w:tcPr>
          <w:p w14:paraId="221CCF28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14EC63E6" w14:textId="77777777" w:rsidTr="00AB47C4">
        <w:tc>
          <w:tcPr>
            <w:tcW w:w="2602" w:type="dxa"/>
            <w:shd w:val="clear" w:color="auto" w:fill="D9D9D9"/>
          </w:tcPr>
          <w:p w14:paraId="368725F5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HR MANAGER:</w:t>
            </w:r>
          </w:p>
        </w:tc>
        <w:tc>
          <w:tcPr>
            <w:tcW w:w="3602" w:type="dxa"/>
            <w:gridSpan w:val="3"/>
          </w:tcPr>
          <w:p w14:paraId="79C80776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1984" w:type="dxa"/>
            <w:gridSpan w:val="2"/>
          </w:tcPr>
          <w:p w14:paraId="09D32372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5586" w:type="dxa"/>
          </w:tcPr>
          <w:p w14:paraId="04037D59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</w:tbl>
    <w:p w14:paraId="4BC13A9B" w14:textId="77777777" w:rsidR="00B62CD1" w:rsidRPr="00886112" w:rsidRDefault="00B62CD1" w:rsidP="000805AF">
      <w:pPr>
        <w:rPr>
          <w:color w:val="000000"/>
        </w:rPr>
      </w:pPr>
    </w:p>
    <w:sectPr w:rsidR="00B62CD1" w:rsidRPr="00886112" w:rsidSect="00A711D7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1" w:author="Author" w:date="2018-12-12T02:27:00Z" w:initials="A">
    <w:p w14:paraId="34ABBBA9" w14:textId="5E3ACD83" w:rsidR="000E0B74" w:rsidRDefault="000E0B74">
      <w:pPr>
        <w:pStyle w:val="CommentText"/>
      </w:pPr>
      <w:r>
        <w:fldChar w:fldCharType="begin"/>
      </w:r>
      <w:r>
        <w:rPr>
          <w:rStyle w:val="CommentReference"/>
        </w:rPr>
        <w:instrText xml:space="preserve"> </w:instrText>
      </w:r>
      <w:r>
        <w:instrText>PAGE \# "'Page: '#'</w:instrText>
      </w:r>
      <w:r>
        <w:br/>
        <w:instrText>'"</w:instrText>
      </w:r>
      <w:r>
        <w:rPr>
          <w:rStyle w:val="CommentReference"/>
        </w:rPr>
        <w:instrText xml:space="preserve"> </w:instrText>
      </w:r>
      <w:r>
        <w:fldChar w:fldCharType="end"/>
      </w:r>
      <w:r>
        <w:rPr>
          <w:rStyle w:val="CommentReference"/>
        </w:rPr>
        <w:annotationRef/>
      </w:r>
      <w:r>
        <w:t xml:space="preserve">Used in the title of a decision or comment to identify the matter they are related to; usually used for a case where the proceeding is in rem or quasi in rem and not in personam (e.g. probate or bankrupt estate, guardianship, application for laying out a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34ABBBA9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34ABBBA9" w16cid:durableId="1FBAF090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l">
    <w:altName w:val="Arial"/>
    <w:charset w:val="00"/>
    <w:family w:val="auto"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C632C7"/>
    <w:multiLevelType w:val="singleLevel"/>
    <w:tmpl w:val="4E0A3834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" w15:restartNumberingAfterBreak="0">
    <w:nsid w:val="06896EDE"/>
    <w:multiLevelType w:val="singleLevel"/>
    <w:tmpl w:val="EFE6F11A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" w15:restartNumberingAfterBreak="0">
    <w:nsid w:val="0D52277F"/>
    <w:multiLevelType w:val="singleLevel"/>
    <w:tmpl w:val="B8CA9B74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3" w15:restartNumberingAfterBreak="0">
    <w:nsid w:val="0D9C5220"/>
    <w:multiLevelType w:val="hybridMultilevel"/>
    <w:tmpl w:val="74BCE090"/>
    <w:lvl w:ilvl="0" w:tplc="1C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1F766E3A">
      <w:start w:val="8"/>
      <w:numFmt w:val="bullet"/>
      <w:lvlText w:val="-"/>
      <w:lvlJc w:val="left"/>
      <w:pPr>
        <w:ind w:left="1440" w:hanging="360"/>
      </w:pPr>
      <w:rPr>
        <w:rFonts w:ascii="Calibri" w:eastAsia="Times New Roman" w:hAnsi="Calibri" w:hint="default"/>
      </w:r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1C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1C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0DA0629B"/>
    <w:multiLevelType w:val="singleLevel"/>
    <w:tmpl w:val="1BD65C74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5" w15:restartNumberingAfterBreak="0">
    <w:nsid w:val="10554FEC"/>
    <w:multiLevelType w:val="singleLevel"/>
    <w:tmpl w:val="BE0A1E20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FFFFFF"/>
      </w:rPr>
    </w:lvl>
  </w:abstractNum>
  <w:abstractNum w:abstractNumId="6" w15:restartNumberingAfterBreak="0">
    <w:nsid w:val="16FA30EA"/>
    <w:multiLevelType w:val="singleLevel"/>
    <w:tmpl w:val="5FDE3926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7" w15:restartNumberingAfterBreak="0">
    <w:nsid w:val="1D6B3F25"/>
    <w:multiLevelType w:val="singleLevel"/>
    <w:tmpl w:val="78827DF0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8" w15:restartNumberingAfterBreak="0">
    <w:nsid w:val="1F412755"/>
    <w:multiLevelType w:val="hybridMultilevel"/>
    <w:tmpl w:val="590A6FE4"/>
    <w:lvl w:ilvl="0" w:tplc="1C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24993D0F"/>
    <w:multiLevelType w:val="singleLevel"/>
    <w:tmpl w:val="53708812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0" w15:restartNumberingAfterBreak="0">
    <w:nsid w:val="25711CC3"/>
    <w:multiLevelType w:val="singleLevel"/>
    <w:tmpl w:val="134805C2"/>
    <w:lvl w:ilvl="0">
      <w:start w:val="1"/>
      <w:numFmt w:val="bullet"/>
      <w:lvlText w:val="•"/>
      <w:lvlJc w:val="left"/>
      <w:pPr>
        <w:tabs>
          <w:tab w:val="num" w:pos="714"/>
        </w:tabs>
        <w:ind w:left="714" w:hanging="357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FFFFFF"/>
      </w:rPr>
    </w:lvl>
  </w:abstractNum>
  <w:abstractNum w:abstractNumId="11" w15:restartNumberingAfterBreak="0">
    <w:nsid w:val="258F0949"/>
    <w:multiLevelType w:val="singleLevel"/>
    <w:tmpl w:val="BC628C40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2" w15:restartNumberingAfterBreak="0">
    <w:nsid w:val="2C7E2317"/>
    <w:multiLevelType w:val="hybridMultilevel"/>
    <w:tmpl w:val="DD2C72D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3F16297"/>
    <w:multiLevelType w:val="singleLevel"/>
    <w:tmpl w:val="FDF4417E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4" w15:restartNumberingAfterBreak="0">
    <w:nsid w:val="365B0F24"/>
    <w:multiLevelType w:val="singleLevel"/>
    <w:tmpl w:val="F9F0F9EA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5" w15:restartNumberingAfterBreak="0">
    <w:nsid w:val="37CF4BB9"/>
    <w:multiLevelType w:val="singleLevel"/>
    <w:tmpl w:val="8B4C4658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6" w15:restartNumberingAfterBreak="0">
    <w:nsid w:val="3B3A618B"/>
    <w:multiLevelType w:val="hybridMultilevel"/>
    <w:tmpl w:val="AB3A4952"/>
    <w:lvl w:ilvl="0" w:tplc="1C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3D884B99"/>
    <w:multiLevelType w:val="hybridMultilevel"/>
    <w:tmpl w:val="0A1E8E94"/>
    <w:lvl w:ilvl="0" w:tplc="1C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1C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3E130FE6"/>
    <w:multiLevelType w:val="singleLevel"/>
    <w:tmpl w:val="2A4890AC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9" w15:restartNumberingAfterBreak="0">
    <w:nsid w:val="43491BEF"/>
    <w:multiLevelType w:val="singleLevel"/>
    <w:tmpl w:val="C88E697E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FFFFFF"/>
      </w:rPr>
    </w:lvl>
  </w:abstractNum>
  <w:abstractNum w:abstractNumId="20" w15:restartNumberingAfterBreak="0">
    <w:nsid w:val="43735DD2"/>
    <w:multiLevelType w:val="singleLevel"/>
    <w:tmpl w:val="253A8F38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1" w15:restartNumberingAfterBreak="0">
    <w:nsid w:val="44BE6A89"/>
    <w:multiLevelType w:val="singleLevel"/>
    <w:tmpl w:val="9FA64870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2" w15:restartNumberingAfterBreak="0">
    <w:nsid w:val="490B70C1"/>
    <w:multiLevelType w:val="hybridMultilevel"/>
    <w:tmpl w:val="C46CE59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BC91B41"/>
    <w:multiLevelType w:val="singleLevel"/>
    <w:tmpl w:val="666E05BA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4" w15:restartNumberingAfterBreak="0">
    <w:nsid w:val="563A27A1"/>
    <w:multiLevelType w:val="singleLevel"/>
    <w:tmpl w:val="13DAE34E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5" w15:restartNumberingAfterBreak="0">
    <w:nsid w:val="601B2C30"/>
    <w:multiLevelType w:val="singleLevel"/>
    <w:tmpl w:val="E4FE9602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6" w15:restartNumberingAfterBreak="0">
    <w:nsid w:val="624A778E"/>
    <w:multiLevelType w:val="singleLevel"/>
    <w:tmpl w:val="9AB81CD6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7" w15:restartNumberingAfterBreak="0">
    <w:nsid w:val="62F6378F"/>
    <w:multiLevelType w:val="singleLevel"/>
    <w:tmpl w:val="68BA2E1A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8" w15:restartNumberingAfterBreak="0">
    <w:nsid w:val="68183A9A"/>
    <w:multiLevelType w:val="singleLevel"/>
    <w:tmpl w:val="C4E88C32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9" w15:restartNumberingAfterBreak="0">
    <w:nsid w:val="6ABE56E4"/>
    <w:multiLevelType w:val="singleLevel"/>
    <w:tmpl w:val="7518ACDE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30" w15:restartNumberingAfterBreak="0">
    <w:nsid w:val="6D1A4C9F"/>
    <w:multiLevelType w:val="singleLevel"/>
    <w:tmpl w:val="600651A6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31" w15:restartNumberingAfterBreak="0">
    <w:nsid w:val="6DCF5D8C"/>
    <w:multiLevelType w:val="singleLevel"/>
    <w:tmpl w:val="219E270E"/>
    <w:lvl w:ilvl="0">
      <w:start w:val="1"/>
      <w:numFmt w:val="bullet"/>
      <w:lvlText w:val="•"/>
      <w:lvlJc w:val="left"/>
      <w:pPr>
        <w:tabs>
          <w:tab w:val="num" w:pos="714"/>
        </w:tabs>
        <w:ind w:left="714" w:hanging="357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FFFFFF"/>
      </w:rPr>
    </w:lvl>
  </w:abstractNum>
  <w:abstractNum w:abstractNumId="32" w15:restartNumberingAfterBreak="0">
    <w:nsid w:val="75087800"/>
    <w:multiLevelType w:val="hybridMultilevel"/>
    <w:tmpl w:val="A5D8EA60"/>
    <w:lvl w:ilvl="0" w:tplc="1C090001">
      <w:start w:val="1"/>
      <w:numFmt w:val="bullet"/>
      <w:lvlText w:val=""/>
      <w:lvlJc w:val="left"/>
      <w:pPr>
        <w:ind w:left="812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532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252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972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92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4412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132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852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6572" w:hanging="360"/>
      </w:pPr>
      <w:rPr>
        <w:rFonts w:ascii="Wingdings" w:hAnsi="Wingdings" w:hint="default"/>
      </w:rPr>
    </w:lvl>
  </w:abstractNum>
  <w:abstractNum w:abstractNumId="33" w15:restartNumberingAfterBreak="0">
    <w:nsid w:val="7CBC00A3"/>
    <w:multiLevelType w:val="singleLevel"/>
    <w:tmpl w:val="39DACF5C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34" w15:restartNumberingAfterBreak="0">
    <w:nsid w:val="7F5B0BFD"/>
    <w:multiLevelType w:val="singleLevel"/>
    <w:tmpl w:val="50D42F5C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num w:numId="1">
    <w:abstractNumId w:val="32"/>
  </w:num>
  <w:num w:numId="2">
    <w:abstractNumId w:val="12"/>
  </w:num>
  <w:num w:numId="3">
    <w:abstractNumId w:val="22"/>
  </w:num>
  <w:num w:numId="4">
    <w:abstractNumId w:val="3"/>
  </w:num>
  <w:num w:numId="5">
    <w:abstractNumId w:val="16"/>
  </w:num>
  <w:num w:numId="6">
    <w:abstractNumId w:val="17"/>
  </w:num>
  <w:num w:numId="7">
    <w:abstractNumId w:val="8"/>
  </w:num>
  <w:num w:numId="8">
    <w:abstractNumId w:val="34"/>
  </w:num>
  <w:num w:numId="9">
    <w:abstractNumId w:val="9"/>
  </w:num>
  <w:num w:numId="10">
    <w:abstractNumId w:val="29"/>
  </w:num>
  <w:num w:numId="11">
    <w:abstractNumId w:val="14"/>
  </w:num>
  <w:num w:numId="12">
    <w:abstractNumId w:val="13"/>
  </w:num>
  <w:num w:numId="13">
    <w:abstractNumId w:val="25"/>
  </w:num>
  <w:num w:numId="14">
    <w:abstractNumId w:val="33"/>
  </w:num>
  <w:num w:numId="15">
    <w:abstractNumId w:val="7"/>
  </w:num>
  <w:num w:numId="16">
    <w:abstractNumId w:val="30"/>
  </w:num>
  <w:num w:numId="17">
    <w:abstractNumId w:val="28"/>
  </w:num>
  <w:num w:numId="18">
    <w:abstractNumId w:val="26"/>
  </w:num>
  <w:num w:numId="19">
    <w:abstractNumId w:val="21"/>
  </w:num>
  <w:num w:numId="20">
    <w:abstractNumId w:val="15"/>
  </w:num>
  <w:num w:numId="21">
    <w:abstractNumId w:val="23"/>
  </w:num>
  <w:num w:numId="22">
    <w:abstractNumId w:val="18"/>
  </w:num>
  <w:num w:numId="23">
    <w:abstractNumId w:val="24"/>
  </w:num>
  <w:num w:numId="24">
    <w:abstractNumId w:val="0"/>
  </w:num>
  <w:num w:numId="25">
    <w:abstractNumId w:val="27"/>
  </w:num>
  <w:num w:numId="26">
    <w:abstractNumId w:val="2"/>
  </w:num>
  <w:num w:numId="27">
    <w:abstractNumId w:val="10"/>
  </w:num>
  <w:num w:numId="28">
    <w:abstractNumId w:val="5"/>
  </w:num>
  <w:num w:numId="29">
    <w:abstractNumId w:val="11"/>
  </w:num>
  <w:num w:numId="30">
    <w:abstractNumId w:val="31"/>
  </w:num>
  <w:num w:numId="31">
    <w:abstractNumId w:val="19"/>
  </w:num>
  <w:num w:numId="32">
    <w:abstractNumId w:val="4"/>
  </w:num>
  <w:num w:numId="33">
    <w:abstractNumId w:val="20"/>
  </w:num>
  <w:num w:numId="34">
    <w:abstractNumId w:val="6"/>
  </w:num>
  <w:num w:numId="35">
    <w:abstractNumId w:val="1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3MDY3MDG0MLA0NLJU0lEKTi0uzszPAykwrQUAvHy5MCwAAAA="/>
    <w:docVar w:name="Description" w:val="Here's a utility cook job description template you can use in your business today. These other job description related document templates may be helpful to you and your business. https://www.templateguru.co.za/documents/job-descriptions/ And these other Human Resources templates here https://www.templateguru.co.za/templates/human-resources/"/>
    <w:docVar w:name="Excerpt" w:val="The position of utility cook consists of performing various tasks in the kitchen;_x000a_preparing food and ingredients, operating and cleaning kitchen equipment such as_x000a_food warmers, grinders and mixers, working on plate preparation, and maintaining_x000a_cleanness of the kitchen and service areas."/>
    <w:docVar w:name="Source" w:val="https://www.onetonline.org"/>
    <w:docVar w:name="Tags" w:val="utility cook, job description, human resources documents, business documents, entrepreneurship, entrepreneur, utility cook job description template, utility cook job description example"/>
  </w:docVars>
  <w:rsids>
    <w:rsidRoot w:val="008E3706"/>
    <w:rsid w:val="000435BD"/>
    <w:rsid w:val="000805AF"/>
    <w:rsid w:val="00087FD5"/>
    <w:rsid w:val="000B7856"/>
    <w:rsid w:val="000C3B8A"/>
    <w:rsid w:val="000D15AA"/>
    <w:rsid w:val="000E0B74"/>
    <w:rsid w:val="000F4AC1"/>
    <w:rsid w:val="00112D23"/>
    <w:rsid w:val="00124757"/>
    <w:rsid w:val="001444CB"/>
    <w:rsid w:val="00156D2B"/>
    <w:rsid w:val="001957A3"/>
    <w:rsid w:val="001B51EE"/>
    <w:rsid w:val="001B5EB7"/>
    <w:rsid w:val="001C683A"/>
    <w:rsid w:val="001F0D6E"/>
    <w:rsid w:val="00234319"/>
    <w:rsid w:val="0024654A"/>
    <w:rsid w:val="002A5F04"/>
    <w:rsid w:val="002B069B"/>
    <w:rsid w:val="002C7FDB"/>
    <w:rsid w:val="003022F3"/>
    <w:rsid w:val="00306E0A"/>
    <w:rsid w:val="00331E09"/>
    <w:rsid w:val="00335A71"/>
    <w:rsid w:val="00341979"/>
    <w:rsid w:val="00364FFA"/>
    <w:rsid w:val="00383A81"/>
    <w:rsid w:val="0039124F"/>
    <w:rsid w:val="00393922"/>
    <w:rsid w:val="003A5EE6"/>
    <w:rsid w:val="003A75E9"/>
    <w:rsid w:val="00413248"/>
    <w:rsid w:val="00421197"/>
    <w:rsid w:val="0047060B"/>
    <w:rsid w:val="0047656E"/>
    <w:rsid w:val="004A68B5"/>
    <w:rsid w:val="004C2788"/>
    <w:rsid w:val="004D39A1"/>
    <w:rsid w:val="004E1689"/>
    <w:rsid w:val="004F6ED1"/>
    <w:rsid w:val="00540314"/>
    <w:rsid w:val="0056495C"/>
    <w:rsid w:val="00572E8A"/>
    <w:rsid w:val="00580013"/>
    <w:rsid w:val="005D232E"/>
    <w:rsid w:val="005E0838"/>
    <w:rsid w:val="005E41B2"/>
    <w:rsid w:val="0060588E"/>
    <w:rsid w:val="006173B3"/>
    <w:rsid w:val="00631161"/>
    <w:rsid w:val="00655109"/>
    <w:rsid w:val="00670906"/>
    <w:rsid w:val="006775BA"/>
    <w:rsid w:val="00683F72"/>
    <w:rsid w:val="00684348"/>
    <w:rsid w:val="00692701"/>
    <w:rsid w:val="006A22C2"/>
    <w:rsid w:val="006A7032"/>
    <w:rsid w:val="006B039F"/>
    <w:rsid w:val="006D7AC8"/>
    <w:rsid w:val="006F0F5A"/>
    <w:rsid w:val="0070115F"/>
    <w:rsid w:val="00707308"/>
    <w:rsid w:val="00720455"/>
    <w:rsid w:val="007215AC"/>
    <w:rsid w:val="00724654"/>
    <w:rsid w:val="007258DF"/>
    <w:rsid w:val="00774A64"/>
    <w:rsid w:val="007871B4"/>
    <w:rsid w:val="007960AD"/>
    <w:rsid w:val="007C4A7E"/>
    <w:rsid w:val="00800073"/>
    <w:rsid w:val="00813338"/>
    <w:rsid w:val="00833033"/>
    <w:rsid w:val="00837DF8"/>
    <w:rsid w:val="0084527E"/>
    <w:rsid w:val="00853F0F"/>
    <w:rsid w:val="00861027"/>
    <w:rsid w:val="00880770"/>
    <w:rsid w:val="00886112"/>
    <w:rsid w:val="008A35AF"/>
    <w:rsid w:val="008D45E7"/>
    <w:rsid w:val="008E3706"/>
    <w:rsid w:val="00915C4D"/>
    <w:rsid w:val="00921604"/>
    <w:rsid w:val="009357FF"/>
    <w:rsid w:val="009522C9"/>
    <w:rsid w:val="009673DA"/>
    <w:rsid w:val="009948FA"/>
    <w:rsid w:val="009B288F"/>
    <w:rsid w:val="009C2E50"/>
    <w:rsid w:val="009E18E7"/>
    <w:rsid w:val="00A07486"/>
    <w:rsid w:val="00A0760D"/>
    <w:rsid w:val="00A11468"/>
    <w:rsid w:val="00A166E0"/>
    <w:rsid w:val="00A3687B"/>
    <w:rsid w:val="00A711D7"/>
    <w:rsid w:val="00A83877"/>
    <w:rsid w:val="00AA3EB2"/>
    <w:rsid w:val="00AA482C"/>
    <w:rsid w:val="00AB0F32"/>
    <w:rsid w:val="00AB4282"/>
    <w:rsid w:val="00AB47C4"/>
    <w:rsid w:val="00AC2BE2"/>
    <w:rsid w:val="00AC3007"/>
    <w:rsid w:val="00AE750F"/>
    <w:rsid w:val="00AF5289"/>
    <w:rsid w:val="00B01712"/>
    <w:rsid w:val="00B1745E"/>
    <w:rsid w:val="00B21CB2"/>
    <w:rsid w:val="00B25940"/>
    <w:rsid w:val="00B34733"/>
    <w:rsid w:val="00B5736C"/>
    <w:rsid w:val="00B61691"/>
    <w:rsid w:val="00B62CD1"/>
    <w:rsid w:val="00B6586D"/>
    <w:rsid w:val="00B72D86"/>
    <w:rsid w:val="00B91F8C"/>
    <w:rsid w:val="00B95080"/>
    <w:rsid w:val="00BB3760"/>
    <w:rsid w:val="00BF4F27"/>
    <w:rsid w:val="00C059D6"/>
    <w:rsid w:val="00C10B93"/>
    <w:rsid w:val="00C21E01"/>
    <w:rsid w:val="00C360D6"/>
    <w:rsid w:val="00C40C48"/>
    <w:rsid w:val="00C53AF9"/>
    <w:rsid w:val="00C968F9"/>
    <w:rsid w:val="00CA14F7"/>
    <w:rsid w:val="00CA432F"/>
    <w:rsid w:val="00CA4425"/>
    <w:rsid w:val="00CB6E6B"/>
    <w:rsid w:val="00CD3596"/>
    <w:rsid w:val="00CE1703"/>
    <w:rsid w:val="00CE44C7"/>
    <w:rsid w:val="00CE5542"/>
    <w:rsid w:val="00D23897"/>
    <w:rsid w:val="00D61F8D"/>
    <w:rsid w:val="00D94F7A"/>
    <w:rsid w:val="00DE77F6"/>
    <w:rsid w:val="00E215B4"/>
    <w:rsid w:val="00E55DC1"/>
    <w:rsid w:val="00E97EFC"/>
    <w:rsid w:val="00EB48A0"/>
    <w:rsid w:val="00EB4E3B"/>
    <w:rsid w:val="00EF0D90"/>
    <w:rsid w:val="00F00966"/>
    <w:rsid w:val="00F3411A"/>
    <w:rsid w:val="00F433BD"/>
    <w:rsid w:val="00F5369D"/>
    <w:rsid w:val="00F7718C"/>
    <w:rsid w:val="00FA0DBE"/>
    <w:rsid w:val="00FD2C8F"/>
    <w:rsid w:val="00FD5E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CC7D94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sz w:val="22"/>
        <w:szCs w:val="22"/>
        <w:lang w:val="en-ZA" w:eastAsia="en-ZA" w:bidi="ar-SA"/>
      </w:rPr>
    </w:rPrDefault>
    <w:pPrDefault/>
  </w:docDefaults>
  <w:latentStyles w:defLockedState="0" w:defUIPriority="99" w:defSemiHidden="0" w:defUnhideWhenUsed="0" w:defQFormat="0" w:count="377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locked="1" w:uiPriority="0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1B51EE"/>
    <w:pPr>
      <w:spacing w:after="200" w:line="276" w:lineRule="auto"/>
    </w:pPr>
    <w:rPr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8E3706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qFormat/>
    <w:rsid w:val="003A75E9"/>
    <w:pPr>
      <w:ind w:left="720"/>
      <w:contextualSpacing/>
    </w:pPr>
  </w:style>
  <w:style w:type="paragraph" w:styleId="BodyText2">
    <w:name w:val="Body Text 2"/>
    <w:basedOn w:val="Normal"/>
    <w:link w:val="BodyText2Char"/>
    <w:uiPriority w:val="99"/>
    <w:rsid w:val="003A75E9"/>
    <w:pPr>
      <w:autoSpaceDE w:val="0"/>
      <w:autoSpaceDN w:val="0"/>
      <w:adjustRightInd w:val="0"/>
      <w:spacing w:after="0" w:line="480" w:lineRule="auto"/>
      <w:jc w:val="both"/>
    </w:pPr>
    <w:rPr>
      <w:rFonts w:ascii="Arial" w:eastAsia="Times New Roman" w:hAnsi="Arial" w:cs="Arial"/>
      <w:color w:val="0000FF"/>
      <w:sz w:val="20"/>
      <w:lang w:val="en-US"/>
    </w:rPr>
  </w:style>
  <w:style w:type="character" w:customStyle="1" w:styleId="BodyText2Char">
    <w:name w:val="Body Text 2 Char"/>
    <w:basedOn w:val="DefaultParagraphFont"/>
    <w:link w:val="BodyText2"/>
    <w:uiPriority w:val="99"/>
    <w:locked/>
    <w:rsid w:val="003A75E9"/>
    <w:rPr>
      <w:rFonts w:ascii="Arial" w:hAnsi="Arial" w:cs="Arial"/>
      <w:color w:val="0000FF"/>
      <w:sz w:val="20"/>
      <w:lang w:val="en-US"/>
    </w:rPr>
  </w:style>
  <w:style w:type="character" w:customStyle="1" w:styleId="st">
    <w:name w:val="st"/>
    <w:basedOn w:val="DefaultParagraphFont"/>
    <w:uiPriority w:val="99"/>
    <w:rsid w:val="00F7718C"/>
    <w:rPr>
      <w:rFonts w:cs="Times New Roman"/>
    </w:rPr>
  </w:style>
  <w:style w:type="character" w:styleId="Strong">
    <w:name w:val="Strong"/>
    <w:basedOn w:val="DefaultParagraphFont"/>
    <w:uiPriority w:val="99"/>
    <w:qFormat/>
    <w:rsid w:val="009E18E7"/>
    <w:rPr>
      <w:rFonts w:cs="Times New Roman"/>
      <w:b/>
      <w:bCs/>
    </w:rPr>
  </w:style>
  <w:style w:type="character" w:styleId="Emphasis">
    <w:name w:val="Emphasis"/>
    <w:basedOn w:val="DefaultParagraphFont"/>
    <w:uiPriority w:val="99"/>
    <w:qFormat/>
    <w:rsid w:val="00E215B4"/>
    <w:rPr>
      <w:rFonts w:cs="Times New Roman"/>
      <w:b/>
      <w:bCs/>
    </w:rPr>
  </w:style>
  <w:style w:type="paragraph" w:customStyle="1" w:styleId="Normale">
    <w:name w:val="Normale"/>
    <w:basedOn w:val="Normal"/>
    <w:qFormat/>
    <w:rsid w:val="00774A64"/>
    <w:pPr>
      <w:spacing w:after="0" w:line="240" w:lineRule="auto"/>
    </w:pPr>
    <w:rPr>
      <w:rFonts w:ascii="Times New Roman" w:eastAsia="Times New Roman" w:hAnsi="Times New Roman"/>
      <w:sz w:val="20"/>
      <w:szCs w:val="20"/>
      <w:lang w:val="x-none" w:eastAsia="x-none"/>
    </w:rPr>
  </w:style>
  <w:style w:type="character" w:customStyle="1" w:styleId="apple-style-span">
    <w:name w:val="apple-style-span"/>
    <w:qFormat/>
    <w:rsid w:val="00F433BD"/>
    <w:rPr>
      <w:rtl w:val="0"/>
      <w:lang w:val="x-none" w:eastAsia="x-none" w:bidi="x-none"/>
    </w:rPr>
  </w:style>
  <w:style w:type="character" w:styleId="CommentReference">
    <w:name w:val="annotation reference"/>
    <w:basedOn w:val="DefaultParagraphFont"/>
    <w:uiPriority w:val="99"/>
    <w:semiHidden/>
    <w:unhideWhenUsed/>
    <w:rsid w:val="000E0B7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E0B7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E0B74"/>
    <w:rPr>
      <w:sz w:val="20"/>
      <w:szCs w:val="2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0B7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0B74"/>
    <w:rPr>
      <w:b/>
      <w:bCs/>
      <w:sz w:val="20"/>
      <w:szCs w:val="20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673D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673DA"/>
    <w:rPr>
      <w:rFonts w:ascii="Segoe UI" w:hAnsi="Segoe UI" w:cs="Segoe UI"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92821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28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28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282132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2821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92821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92821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792821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28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28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282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2821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92821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92821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92821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792821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92821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92821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792821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2821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2821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28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282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282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282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92821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92821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92821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792821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92821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928212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7928213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microsoft.com/office/2016/09/relationships/commentsIds" Target="commentsId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commentsExtended" Target="commentsExtended.xml"/><Relationship Id="rId5" Type="http://schemas.openxmlformats.org/officeDocument/2006/relationships/comments" Target="comment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318</Words>
  <Characters>2076</Characters>
  <Application>Microsoft Office Word</Application>
  <DocSecurity>0</DocSecurity>
  <Lines>90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OB DESCRIPTION</vt:lpstr>
    </vt:vector>
  </TitlesOfParts>
  <Manager/>
  <Company/>
  <LinksUpToDate>false</LinksUpToDate>
  <CharactersWithSpaces>24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4</cp:revision>
  <dcterms:created xsi:type="dcterms:W3CDTF">2018-11-30T09:59:00Z</dcterms:created>
  <dcterms:modified xsi:type="dcterms:W3CDTF">2019-10-21T19:09:00Z</dcterms:modified>
  <cp:category/>
</cp:coreProperties>
</file>